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rimester effect of each crisis on low birth weight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% CI</w:t>
            </w:r>
          </w:p>
        </w:tc>
        <w:tc>
          <w:tcPr>
            <w:tcBorders>
              <w:top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mester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isi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OR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ci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uci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r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twa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eat Reces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VID-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twa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u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VID-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9T13:09:33Z</dcterms:created>
  <dcterms:modified xsi:type="dcterms:W3CDTF">2024-02-19T13:09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